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D611F8" w14:textId="77777777" w:rsidR="00875B55" w:rsidRPr="00671710" w:rsidRDefault="00875B55" w:rsidP="00AC28B8">
      <w:pPr>
        <w:spacing w:after="0" w:line="240" w:lineRule="auto"/>
        <w:jc w:val="center"/>
        <w:rPr>
          <w:rFonts w:ascii="Arial" w:eastAsia="Times New Roman" w:hAnsi="Arial" w:cs="Arial"/>
          <w:sz w:val="21"/>
          <w:szCs w:val="21"/>
          <w:lang w:val="en"/>
        </w:rPr>
      </w:pPr>
      <w:r w:rsidRPr="00671710">
        <w:rPr>
          <w:rFonts w:ascii="Arial" w:eastAsia="Times New Roman" w:hAnsi="Arial" w:cs="Arial"/>
          <w:noProof/>
          <w:sz w:val="21"/>
          <w:szCs w:val="21"/>
        </w:rPr>
        <w:drawing>
          <wp:inline distT="0" distB="0" distL="0" distR="0" wp14:anchorId="48F7F03D" wp14:editId="068715F3">
            <wp:extent cx="603250" cy="457200"/>
            <wp:effectExtent l="0" t="0" r="6350" b="0"/>
            <wp:docPr id="7" name="Picture 7" descr="1e9d76c2150bea31ea7ad7986688f51d?AccessKeyId=D9AD739E26C46DDDCB31&amp;disposition=0&amp;alloworigin=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1e9d76c2150bea31ea7ad7986688f51d?AccessKeyId=D9AD739E26C46DDDCB31&amp;disposition=0&amp;alloworigin=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C0DB7" w14:textId="49EE4D83" w:rsidR="00875B55" w:rsidRPr="00320F81" w:rsidRDefault="00875B55" w:rsidP="00AC28B8">
      <w:pPr>
        <w:spacing w:after="0" w:line="240" w:lineRule="auto"/>
        <w:jc w:val="center"/>
        <w:rPr>
          <w:rFonts w:ascii="Arial" w:eastAsia="Times New Roman" w:hAnsi="Arial" w:cs="Arial"/>
          <w:color w:val="C00000"/>
          <w:szCs w:val="28"/>
          <w:lang w:val="en"/>
        </w:rPr>
      </w:pPr>
      <w:r w:rsidRPr="00320F81">
        <w:rPr>
          <w:rFonts w:ascii="Arial" w:eastAsia="Times New Roman" w:hAnsi="Arial" w:cs="Arial"/>
          <w:color w:val="C00000"/>
          <w:szCs w:val="28"/>
          <w:lang w:val="en"/>
        </w:rPr>
        <w:t>Friendship</w:t>
      </w:r>
    </w:p>
    <w:p w14:paraId="41270F48" w14:textId="77777777" w:rsidR="00875B55" w:rsidRPr="00320F81" w:rsidRDefault="00875B55" w:rsidP="00AC28B8">
      <w:pPr>
        <w:spacing w:after="0" w:line="240" w:lineRule="auto"/>
        <w:jc w:val="center"/>
        <w:rPr>
          <w:rFonts w:ascii="Arial" w:eastAsia="Times New Roman" w:hAnsi="Arial" w:cs="Arial"/>
          <w:color w:val="C00000"/>
          <w:szCs w:val="28"/>
          <w:lang w:val="en"/>
        </w:rPr>
      </w:pPr>
      <w:r w:rsidRPr="00320F81">
        <w:rPr>
          <w:rFonts w:ascii="Arial" w:eastAsia="Times New Roman" w:hAnsi="Arial" w:cs="Arial"/>
          <w:color w:val="C00000"/>
          <w:szCs w:val="28"/>
          <w:lang w:val="en"/>
        </w:rPr>
        <w:t>Education Foundation</w:t>
      </w:r>
    </w:p>
    <w:p w14:paraId="056992E7" w14:textId="043FB72E" w:rsidR="00897018" w:rsidRDefault="00875B55" w:rsidP="00C63DA2">
      <w:pPr>
        <w:spacing w:after="0" w:line="240" w:lineRule="auto"/>
        <w:jc w:val="center"/>
        <w:rPr>
          <w:rFonts w:ascii="Arial" w:eastAsia="Times New Roman" w:hAnsi="Arial" w:cs="Arial"/>
          <w:i/>
          <w:color w:val="000000"/>
          <w:sz w:val="18"/>
          <w:szCs w:val="24"/>
          <w:lang w:val="en"/>
        </w:rPr>
      </w:pPr>
      <w:r w:rsidRPr="00320F81">
        <w:rPr>
          <w:rFonts w:ascii="Arial" w:eastAsia="Times New Roman" w:hAnsi="Arial" w:cs="Arial"/>
          <w:i/>
          <w:color w:val="000000"/>
          <w:sz w:val="18"/>
          <w:szCs w:val="24"/>
          <w:lang w:val="en"/>
        </w:rPr>
        <w:t>A community of learners</w:t>
      </w:r>
    </w:p>
    <w:p w14:paraId="1B62FFB5" w14:textId="3FF88BBC" w:rsidR="00E458E6" w:rsidRDefault="00E458E6" w:rsidP="00C63DA2">
      <w:pPr>
        <w:spacing w:after="0" w:line="240" w:lineRule="auto"/>
        <w:jc w:val="center"/>
        <w:rPr>
          <w:rFonts w:ascii="Arial" w:eastAsia="Times New Roman" w:hAnsi="Arial" w:cs="Arial"/>
          <w:i/>
          <w:color w:val="000000"/>
          <w:sz w:val="18"/>
          <w:szCs w:val="24"/>
          <w:lang w:val="en"/>
        </w:rPr>
      </w:pPr>
    </w:p>
    <w:p w14:paraId="3D1581FD" w14:textId="3F736157" w:rsidR="00E458E6" w:rsidRDefault="00E458E6" w:rsidP="00C63DA2">
      <w:pPr>
        <w:spacing w:after="0" w:line="240" w:lineRule="auto"/>
        <w:jc w:val="center"/>
        <w:rPr>
          <w:rFonts w:ascii="Georgia" w:eastAsia="Times New Roman" w:hAnsi="Georgia" w:cs="Arial"/>
          <w:i/>
          <w:color w:val="000000"/>
          <w:sz w:val="24"/>
          <w:szCs w:val="24"/>
          <w:lang w:val="en"/>
        </w:rPr>
      </w:pPr>
    </w:p>
    <w:p w14:paraId="486A1907" w14:textId="5E8A6221" w:rsidR="00E458E6" w:rsidRPr="00D2564F" w:rsidRDefault="00E458E6" w:rsidP="00C63DA2">
      <w:pPr>
        <w:spacing w:after="0" w:line="240" w:lineRule="auto"/>
        <w:jc w:val="center"/>
        <w:rPr>
          <w:rFonts w:ascii="Georgia" w:eastAsia="Times New Roman" w:hAnsi="Georgia" w:cs="Arial"/>
          <w:b/>
          <w:color w:val="000000"/>
          <w:sz w:val="28"/>
          <w:szCs w:val="28"/>
          <w:lang w:val="en"/>
        </w:rPr>
      </w:pPr>
      <w:r w:rsidRPr="00D2564F">
        <w:rPr>
          <w:rFonts w:ascii="Georgia" w:eastAsia="Times New Roman" w:hAnsi="Georgia" w:cs="Arial"/>
          <w:b/>
          <w:color w:val="000000"/>
          <w:sz w:val="28"/>
          <w:szCs w:val="28"/>
          <w:lang w:val="en"/>
        </w:rPr>
        <w:t>Board Meeting Schedule</w:t>
      </w:r>
    </w:p>
    <w:p w14:paraId="7DE37D47" w14:textId="7A35B9BD" w:rsidR="00D2564F" w:rsidRPr="00D2564F" w:rsidRDefault="00D2564F" w:rsidP="00C63DA2">
      <w:pPr>
        <w:spacing w:after="0" w:line="240" w:lineRule="auto"/>
        <w:jc w:val="center"/>
        <w:rPr>
          <w:rFonts w:ascii="Georgia" w:eastAsia="Times New Roman" w:hAnsi="Georgia" w:cs="Arial"/>
          <w:b/>
          <w:color w:val="000000"/>
          <w:sz w:val="28"/>
          <w:szCs w:val="28"/>
          <w:lang w:val="en"/>
        </w:rPr>
      </w:pPr>
      <w:r w:rsidRPr="00D2564F">
        <w:rPr>
          <w:rFonts w:ascii="Georgia" w:eastAsia="Times New Roman" w:hAnsi="Georgia" w:cs="Arial"/>
          <w:b/>
          <w:color w:val="000000"/>
          <w:sz w:val="28"/>
          <w:szCs w:val="28"/>
          <w:lang w:val="en"/>
        </w:rPr>
        <w:t>202</w:t>
      </w:r>
      <w:r w:rsidR="00665B75">
        <w:rPr>
          <w:rFonts w:ascii="Georgia" w:eastAsia="Times New Roman" w:hAnsi="Georgia" w:cs="Arial"/>
          <w:b/>
          <w:color w:val="000000"/>
          <w:sz w:val="28"/>
          <w:szCs w:val="28"/>
          <w:lang w:val="en"/>
        </w:rPr>
        <w:t>2</w:t>
      </w:r>
      <w:r w:rsidRPr="00D2564F">
        <w:rPr>
          <w:rFonts w:ascii="Georgia" w:eastAsia="Times New Roman" w:hAnsi="Georgia" w:cs="Arial"/>
          <w:b/>
          <w:color w:val="000000"/>
          <w:sz w:val="28"/>
          <w:szCs w:val="28"/>
          <w:lang w:val="en"/>
        </w:rPr>
        <w:t xml:space="preserve"> - 202</w:t>
      </w:r>
      <w:r w:rsidR="00665B75">
        <w:rPr>
          <w:rFonts w:ascii="Georgia" w:eastAsia="Times New Roman" w:hAnsi="Georgia" w:cs="Arial"/>
          <w:b/>
          <w:color w:val="000000"/>
          <w:sz w:val="28"/>
          <w:szCs w:val="28"/>
          <w:lang w:val="en"/>
        </w:rPr>
        <w:t>3</w:t>
      </w:r>
    </w:p>
    <w:p w14:paraId="7777FFBC" w14:textId="77777777" w:rsidR="00B2574E" w:rsidRPr="00E458E6" w:rsidRDefault="00B2574E" w:rsidP="00C63DA2">
      <w:pPr>
        <w:spacing w:after="0" w:line="240" w:lineRule="auto"/>
        <w:jc w:val="center"/>
        <w:rPr>
          <w:rFonts w:ascii="Georgia" w:eastAsia="Times New Roman" w:hAnsi="Georgia" w:cs="Arial"/>
          <w:b/>
          <w:color w:val="000000"/>
          <w:sz w:val="24"/>
          <w:szCs w:val="24"/>
          <w:lang w:val="en"/>
        </w:rPr>
      </w:pPr>
    </w:p>
    <w:p w14:paraId="0CEC74BF" w14:textId="664776EF" w:rsidR="00E458E6" w:rsidRDefault="00E458E6" w:rsidP="00C63DA2">
      <w:pPr>
        <w:spacing w:after="0" w:line="240" w:lineRule="auto"/>
        <w:jc w:val="center"/>
        <w:rPr>
          <w:rFonts w:ascii="Georgia" w:eastAsia="Times New Roman" w:hAnsi="Georgia" w:cs="Arial"/>
          <w:color w:val="000000"/>
          <w:sz w:val="24"/>
          <w:szCs w:val="24"/>
          <w:lang w:val="en"/>
        </w:rPr>
      </w:pPr>
    </w:p>
    <w:p w14:paraId="11470AFD" w14:textId="50652ECF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June 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21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2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</w:t>
      </w:r>
      <w:r w:rsidR="00EB7818"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@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 w:rsidR="00EB7818"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pm -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</w:t>
      </w:r>
      <w:r w:rsidR="00665B75"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Garland (LR)</w:t>
      </w:r>
    </w:p>
    <w:p w14:paraId="773F509C" w14:textId="77777777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68AD48CC" w14:textId="1925DAAD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July 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19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2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bookmarkStart w:id="0" w:name="_GoBack"/>
      <w:bookmarkEnd w:id="0"/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Garland (LR)</w:t>
      </w:r>
    </w:p>
    <w:p w14:paraId="4221B2E5" w14:textId="77777777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29595AD0" w14:textId="2E3CBFF9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August 1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6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2 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@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pm 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–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PB Southeast</w:t>
      </w:r>
    </w:p>
    <w:p w14:paraId="6C5CB3D7" w14:textId="77777777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5CA91812" w14:textId="31796382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September 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0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2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pm – </w:t>
      </w:r>
      <w:r w:rsidR="00B2574E">
        <w:rPr>
          <w:rFonts w:ascii="Georgia" w:eastAsia="Times New Roman" w:hAnsi="Georgia" w:cs="Arial"/>
          <w:color w:val="000000"/>
          <w:sz w:val="28"/>
          <w:szCs w:val="28"/>
          <w:lang w:val="en"/>
        </w:rPr>
        <w:t>Garland (LR)</w:t>
      </w:r>
    </w:p>
    <w:p w14:paraId="136C285F" w14:textId="77777777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043351BB" w14:textId="1626DD72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October 1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8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2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pm – </w:t>
      </w:r>
      <w:r w:rsidR="00B2574E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PB </w:t>
      </w:r>
      <w:r w:rsidR="007548A0">
        <w:rPr>
          <w:rFonts w:ascii="Georgia" w:eastAsia="Times New Roman" w:hAnsi="Georgia" w:cs="Arial"/>
          <w:color w:val="000000"/>
          <w:sz w:val="28"/>
          <w:szCs w:val="28"/>
          <w:lang w:val="en"/>
        </w:rPr>
        <w:t>Southeast</w:t>
      </w:r>
    </w:p>
    <w:p w14:paraId="643F5E36" w14:textId="77777777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4BFE32FE" w14:textId="581A4F44" w:rsidR="00EB7818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November 1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5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2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Garland (LR)</w:t>
      </w:r>
    </w:p>
    <w:p w14:paraId="2F86BF94" w14:textId="77777777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67F7ED37" w14:textId="79E69C2E" w:rsid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December 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20</w:t>
      </w:r>
      <w:r w:rsidR="007548A0"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2</w:t>
      </w:r>
      <w:r w:rsidR="007548A0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 w:rsidR="007548A0"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Garland (LR)</w:t>
      </w:r>
    </w:p>
    <w:p w14:paraId="4FE75EAB" w14:textId="7A27B875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60DC67BF" w14:textId="520F9D8B" w:rsidR="007548A0" w:rsidRDefault="0046529D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January 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17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3</w:t>
      </w:r>
      <w:r w:rsidR="007548A0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</w:t>
      </w:r>
      <w:r w:rsidR="00171B5A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 w:rsidR="007548A0"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PB Southeast</w:t>
      </w:r>
    </w:p>
    <w:p w14:paraId="37E3AE8C" w14:textId="34AC00BC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45A4F7E6" w14:textId="1DAB2FF7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February 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21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3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 </w:t>
      </w:r>
      <w:r w:rsidR="00171B5A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Garland (LR)</w:t>
      </w:r>
    </w:p>
    <w:p w14:paraId="23D4D8E6" w14:textId="3791AF05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6AF426E2" w14:textId="20B66DEF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March 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21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3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 </w:t>
      </w:r>
      <w:r w:rsidR="00171B5A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Garland (LR)</w:t>
      </w:r>
    </w:p>
    <w:p w14:paraId="28DFEB73" w14:textId="31586A0D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27E9554F" w14:textId="0E9AE44D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April 1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8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3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 </w:t>
      </w:r>
      <w:r w:rsidR="00171B5A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PB Southeast</w:t>
      </w:r>
    </w:p>
    <w:p w14:paraId="5AD4F14D" w14:textId="3639EF2A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6798F014" w14:textId="733AA069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May 1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6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3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 </w:t>
      </w:r>
      <w:r w:rsidR="00171B5A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Garland (LR)</w:t>
      </w:r>
    </w:p>
    <w:p w14:paraId="74E8E3CB" w14:textId="6A639D57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0A9802ED" w14:textId="62DE4426" w:rsidR="00D2564F" w:rsidRPr="00E458E6" w:rsidRDefault="00D2564F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June 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0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, 202</w:t>
      </w:r>
      <w:r w:rsidR="00665B75">
        <w:rPr>
          <w:rFonts w:ascii="Georgia" w:eastAsia="Times New Roman" w:hAnsi="Georgia" w:cs="Arial"/>
          <w:color w:val="000000"/>
          <w:sz w:val="28"/>
          <w:szCs w:val="28"/>
          <w:lang w:val="en"/>
        </w:rPr>
        <w:t>3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 </w:t>
      </w:r>
      <w:r w:rsidR="00171B5A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Garland (LR)</w:t>
      </w:r>
    </w:p>
    <w:sectPr w:rsidR="00D2564F" w:rsidRPr="00E458E6" w:rsidSect="00320F81">
      <w:headerReference w:type="default" r:id="rId9"/>
      <w:footerReference w:type="default" r:id="rId10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62E99E" w14:textId="77777777" w:rsidR="00D43151" w:rsidRDefault="00D43151" w:rsidP="00897018">
      <w:pPr>
        <w:spacing w:after="0" w:line="240" w:lineRule="auto"/>
      </w:pPr>
      <w:r>
        <w:separator/>
      </w:r>
    </w:p>
  </w:endnote>
  <w:endnote w:type="continuationSeparator" w:id="0">
    <w:p w14:paraId="759DF0AE" w14:textId="77777777" w:rsidR="00D43151" w:rsidRDefault="00D43151" w:rsidP="00897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70D588" w14:textId="3798E673" w:rsidR="00E2245C" w:rsidRPr="00E2245C" w:rsidRDefault="00E2245C">
    <w:pPr>
      <w:pStyle w:val="Footer"/>
      <w:rPr>
        <w:rFonts w:ascii="Arial" w:hAnsi="Arial" w:cs="Arial"/>
      </w:rPr>
    </w:pPr>
    <w:r w:rsidRPr="00E2245C">
      <w:rPr>
        <w:rFonts w:ascii="Arial" w:hAnsi="Arial" w:cs="Arial"/>
      </w:rPr>
      <w:t>(501) 500-9332</w:t>
    </w:r>
    <w:r w:rsidRPr="00E2245C">
      <w:rPr>
        <w:rFonts w:ascii="Arial" w:hAnsi="Arial" w:cs="Arial"/>
      </w:rPr>
      <w:ptab w:relativeTo="margin" w:alignment="center" w:leader="none"/>
    </w:r>
    <w:r w:rsidRPr="00E2245C">
      <w:rPr>
        <w:rFonts w:ascii="Arial" w:hAnsi="Arial" w:cs="Arial"/>
      </w:rPr>
      <w:t>300 South Izard, Little Rock, AR  72201</w:t>
    </w:r>
    <w:r w:rsidRPr="00E2245C">
      <w:rPr>
        <w:rFonts w:ascii="Arial" w:hAnsi="Arial" w:cs="Arial"/>
      </w:rPr>
      <w:ptab w:relativeTo="margin" w:alignment="right" w:leader="none"/>
    </w:r>
    <w:r w:rsidRPr="00E2245C">
      <w:rPr>
        <w:rFonts w:ascii="Arial" w:hAnsi="Arial" w:cs="Arial"/>
      </w:rPr>
      <w:t>www.friendshipaspire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788EC0" w14:textId="77777777" w:rsidR="00D43151" w:rsidRDefault="00D43151" w:rsidP="00897018">
      <w:pPr>
        <w:spacing w:after="0" w:line="240" w:lineRule="auto"/>
      </w:pPr>
      <w:r>
        <w:separator/>
      </w:r>
    </w:p>
  </w:footnote>
  <w:footnote w:type="continuationSeparator" w:id="0">
    <w:p w14:paraId="4C5D15ED" w14:textId="77777777" w:rsidR="00D43151" w:rsidRDefault="00D43151" w:rsidP="008970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631096" w14:textId="7A5AFC32" w:rsidR="000B3DB9" w:rsidRPr="00B56B9F" w:rsidRDefault="000B3DB9" w:rsidP="001F486B">
    <w:pPr>
      <w:pStyle w:val="Header"/>
      <w:jc w:val="center"/>
      <w:rPr>
        <w:b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C4477"/>
    <w:multiLevelType w:val="hybridMultilevel"/>
    <w:tmpl w:val="7F1A7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77149C"/>
    <w:multiLevelType w:val="hybridMultilevel"/>
    <w:tmpl w:val="BB74C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C493D"/>
    <w:multiLevelType w:val="hybridMultilevel"/>
    <w:tmpl w:val="3C6A3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82450"/>
    <w:multiLevelType w:val="hybridMultilevel"/>
    <w:tmpl w:val="9F225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E37619"/>
    <w:multiLevelType w:val="hybridMultilevel"/>
    <w:tmpl w:val="BC967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B06BB8"/>
    <w:multiLevelType w:val="hybridMultilevel"/>
    <w:tmpl w:val="A224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17507A"/>
    <w:multiLevelType w:val="hybridMultilevel"/>
    <w:tmpl w:val="3EA6C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TI3MzUxNrIwNTVV0lEKTi0uzszPAykwrgUAR+VOuCwAAAA="/>
  </w:docVars>
  <w:rsids>
    <w:rsidRoot w:val="008B55F6"/>
    <w:rsid w:val="00095D16"/>
    <w:rsid w:val="000B3DB9"/>
    <w:rsid w:val="000C3985"/>
    <w:rsid w:val="001003B6"/>
    <w:rsid w:val="00116140"/>
    <w:rsid w:val="00144704"/>
    <w:rsid w:val="00153DBF"/>
    <w:rsid w:val="00164F54"/>
    <w:rsid w:val="00171B5A"/>
    <w:rsid w:val="001911D0"/>
    <w:rsid w:val="001A748B"/>
    <w:rsid w:val="001B1F25"/>
    <w:rsid w:val="001C6B85"/>
    <w:rsid w:val="001F06CC"/>
    <w:rsid w:val="001F486B"/>
    <w:rsid w:val="00201E72"/>
    <w:rsid w:val="00214D3B"/>
    <w:rsid w:val="0027521C"/>
    <w:rsid w:val="00277FB8"/>
    <w:rsid w:val="00285FEC"/>
    <w:rsid w:val="002B3194"/>
    <w:rsid w:val="002D222A"/>
    <w:rsid w:val="00320F81"/>
    <w:rsid w:val="00344FB3"/>
    <w:rsid w:val="00351030"/>
    <w:rsid w:val="00365AB8"/>
    <w:rsid w:val="003A17C2"/>
    <w:rsid w:val="003E2886"/>
    <w:rsid w:val="00437800"/>
    <w:rsid w:val="00444443"/>
    <w:rsid w:val="00462ABD"/>
    <w:rsid w:val="0046529D"/>
    <w:rsid w:val="004717B6"/>
    <w:rsid w:val="00477B6A"/>
    <w:rsid w:val="004950DF"/>
    <w:rsid w:val="00506D44"/>
    <w:rsid w:val="0051238E"/>
    <w:rsid w:val="0053497F"/>
    <w:rsid w:val="00545090"/>
    <w:rsid w:val="005571B8"/>
    <w:rsid w:val="00567881"/>
    <w:rsid w:val="005E1A22"/>
    <w:rsid w:val="005E4966"/>
    <w:rsid w:val="005E7EEE"/>
    <w:rsid w:val="006113EF"/>
    <w:rsid w:val="006442EA"/>
    <w:rsid w:val="0066190E"/>
    <w:rsid w:val="00665B75"/>
    <w:rsid w:val="00670EF2"/>
    <w:rsid w:val="00686EC2"/>
    <w:rsid w:val="006D3A88"/>
    <w:rsid w:val="006E15BC"/>
    <w:rsid w:val="00710A49"/>
    <w:rsid w:val="007323D6"/>
    <w:rsid w:val="007333F1"/>
    <w:rsid w:val="00741E7E"/>
    <w:rsid w:val="00753406"/>
    <w:rsid w:val="007548A0"/>
    <w:rsid w:val="00787C4A"/>
    <w:rsid w:val="0079684C"/>
    <w:rsid w:val="007C458D"/>
    <w:rsid w:val="007E0C29"/>
    <w:rsid w:val="007E656F"/>
    <w:rsid w:val="008410E2"/>
    <w:rsid w:val="008710F6"/>
    <w:rsid w:val="00875B55"/>
    <w:rsid w:val="0089591F"/>
    <w:rsid w:val="00897018"/>
    <w:rsid w:val="008A67CE"/>
    <w:rsid w:val="008B55F6"/>
    <w:rsid w:val="008B6B66"/>
    <w:rsid w:val="008D1D36"/>
    <w:rsid w:val="00907664"/>
    <w:rsid w:val="009432DA"/>
    <w:rsid w:val="00950843"/>
    <w:rsid w:val="00963BED"/>
    <w:rsid w:val="00991A1D"/>
    <w:rsid w:val="009D6E8F"/>
    <w:rsid w:val="00A0524B"/>
    <w:rsid w:val="00A11844"/>
    <w:rsid w:val="00A12683"/>
    <w:rsid w:val="00A34874"/>
    <w:rsid w:val="00A74841"/>
    <w:rsid w:val="00A76E66"/>
    <w:rsid w:val="00A84E48"/>
    <w:rsid w:val="00A9741D"/>
    <w:rsid w:val="00AC28B8"/>
    <w:rsid w:val="00B0504F"/>
    <w:rsid w:val="00B12927"/>
    <w:rsid w:val="00B20EB7"/>
    <w:rsid w:val="00B2574E"/>
    <w:rsid w:val="00B56B9F"/>
    <w:rsid w:val="00B7547F"/>
    <w:rsid w:val="00B75491"/>
    <w:rsid w:val="00BF15DE"/>
    <w:rsid w:val="00BF3C81"/>
    <w:rsid w:val="00C25489"/>
    <w:rsid w:val="00C420CF"/>
    <w:rsid w:val="00C5472B"/>
    <w:rsid w:val="00C63408"/>
    <w:rsid w:val="00C63DA2"/>
    <w:rsid w:val="00C84E1F"/>
    <w:rsid w:val="00C879BE"/>
    <w:rsid w:val="00D2564F"/>
    <w:rsid w:val="00D43151"/>
    <w:rsid w:val="00D5383D"/>
    <w:rsid w:val="00DC159A"/>
    <w:rsid w:val="00DC6BDB"/>
    <w:rsid w:val="00E059F0"/>
    <w:rsid w:val="00E20AE2"/>
    <w:rsid w:val="00E2245C"/>
    <w:rsid w:val="00E367F8"/>
    <w:rsid w:val="00E40C96"/>
    <w:rsid w:val="00E42022"/>
    <w:rsid w:val="00E458E6"/>
    <w:rsid w:val="00E56371"/>
    <w:rsid w:val="00E8000A"/>
    <w:rsid w:val="00EA4A96"/>
    <w:rsid w:val="00EB7818"/>
    <w:rsid w:val="00EC59ED"/>
    <w:rsid w:val="00EC79A9"/>
    <w:rsid w:val="00F37C75"/>
    <w:rsid w:val="00F80A1A"/>
    <w:rsid w:val="00F90F9A"/>
    <w:rsid w:val="00FA5EC3"/>
    <w:rsid w:val="00FD6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15D012"/>
  <w15:docId w15:val="{A748E956-A55E-4108-9A92-CF8656F8A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55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7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7018"/>
  </w:style>
  <w:style w:type="paragraph" w:styleId="Footer">
    <w:name w:val="footer"/>
    <w:basedOn w:val="Normal"/>
    <w:link w:val="FooterChar"/>
    <w:uiPriority w:val="99"/>
    <w:unhideWhenUsed/>
    <w:rsid w:val="00897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7018"/>
  </w:style>
  <w:style w:type="paragraph" w:styleId="NoSpacing">
    <w:name w:val="No Spacing"/>
    <w:uiPriority w:val="1"/>
    <w:qFormat/>
    <w:rsid w:val="00B0504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56F"/>
    <w:pPr>
      <w:spacing w:after="0" w:line="240" w:lineRule="auto"/>
    </w:pPr>
    <w:rPr>
      <w:rFonts w:ascii="Arial" w:hAnsi="Arial" w:cs="Arial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56F"/>
    <w:rPr>
      <w:rFonts w:ascii="Arial" w:hAnsi="Arial" w:cs="Arial"/>
      <w:sz w:val="16"/>
      <w:szCs w:val="16"/>
    </w:rPr>
  </w:style>
  <w:style w:type="paragraph" w:styleId="ListParagraph">
    <w:name w:val="List Paragraph"/>
    <w:basedOn w:val="Normal"/>
    <w:uiPriority w:val="34"/>
    <w:qFormat/>
    <w:rsid w:val="00B20EB7"/>
    <w:pPr>
      <w:ind w:left="720"/>
      <w:contextualSpacing/>
    </w:pPr>
  </w:style>
  <w:style w:type="paragraph" w:styleId="NormalWeb">
    <w:name w:val="Normal (Web)"/>
    <w:basedOn w:val="Normal"/>
    <w:uiPriority w:val="99"/>
    <w:rsid w:val="00444443"/>
    <w:pPr>
      <w:spacing w:beforeLines="1" w:afterLines="1" w:after="0" w:line="240" w:lineRule="auto"/>
    </w:pPr>
    <w:rPr>
      <w:rFonts w:ascii="Times" w:hAnsi="Times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410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0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0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0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0E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410E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420C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5707CD6-D3F9-457D-9777-1C5641934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 Zimmermann</dc:creator>
  <cp:lastModifiedBy>Lauren Chapman</cp:lastModifiedBy>
  <cp:revision>2</cp:revision>
  <cp:lastPrinted>2022-08-08T19:05:00Z</cp:lastPrinted>
  <dcterms:created xsi:type="dcterms:W3CDTF">2022-08-08T19:14:00Z</dcterms:created>
  <dcterms:modified xsi:type="dcterms:W3CDTF">2022-08-08T19:14:00Z</dcterms:modified>
</cp:coreProperties>
</file>